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838CD" w14:textId="77777777" w:rsidR="00884584" w:rsidRPr="00324026" w:rsidRDefault="00884584" w:rsidP="00AD43A7">
      <w:pPr>
        <w:rPr>
          <w:b/>
          <w:sz w:val="36"/>
          <w:szCs w:val="36"/>
          <w:u w:val="single"/>
        </w:rPr>
      </w:pPr>
    </w:p>
    <w:p w14:paraId="016838CE" w14:textId="3E7C3B5A" w:rsidR="00324026" w:rsidRPr="0089011A" w:rsidRDefault="00AE53F8" w:rsidP="00324026">
      <w:pPr>
        <w:rPr>
          <w:rFonts w:asciiTheme="minorHAnsi" w:hAnsiTheme="minorHAnsi" w:cstheme="minorHAnsi"/>
          <w:b/>
          <w:sz w:val="36"/>
          <w:szCs w:val="36"/>
        </w:rPr>
      </w:pPr>
      <w:r w:rsidRPr="0089011A">
        <w:rPr>
          <w:rFonts w:asciiTheme="minorHAnsi" w:hAnsiTheme="minorHAnsi" w:cstheme="minorHAnsi"/>
          <w:b/>
          <w:sz w:val="36"/>
          <w:szCs w:val="36"/>
        </w:rPr>
        <w:t>Take a Break (</w:t>
      </w:r>
      <w:r w:rsidR="0089011A" w:rsidRPr="0089011A">
        <w:rPr>
          <w:rFonts w:asciiTheme="minorHAnsi" w:hAnsiTheme="minorHAnsi" w:cstheme="minorHAnsi"/>
          <w:b/>
          <w:sz w:val="36"/>
          <w:szCs w:val="36"/>
        </w:rPr>
        <w:t xml:space="preserve">with </w:t>
      </w:r>
      <w:r w:rsidRPr="0089011A">
        <w:rPr>
          <w:rFonts w:asciiTheme="minorHAnsi" w:hAnsiTheme="minorHAnsi" w:cstheme="minorHAnsi"/>
          <w:b/>
          <w:sz w:val="36"/>
          <w:szCs w:val="36"/>
        </w:rPr>
        <w:t>Visual Supports)</w:t>
      </w:r>
    </w:p>
    <w:p w14:paraId="016838CF" w14:textId="77777777" w:rsidR="00324026" w:rsidRPr="00AE53F8" w:rsidRDefault="00324026" w:rsidP="00324026">
      <w:pPr>
        <w:rPr>
          <w:rFonts w:asciiTheme="minorHAnsi" w:hAnsiTheme="minorHAnsi" w:cstheme="minorHAnsi"/>
          <w:b/>
          <w:sz w:val="36"/>
          <w:szCs w:val="36"/>
          <w:u w:val="single"/>
        </w:rPr>
      </w:pPr>
    </w:p>
    <w:p w14:paraId="016838DD" w14:textId="77777777" w:rsidR="00324026" w:rsidRPr="00AE53F8" w:rsidRDefault="00324026" w:rsidP="00324026">
      <w:pPr>
        <w:rPr>
          <w:rFonts w:asciiTheme="minorHAnsi" w:hAnsiTheme="minorHAnsi" w:cstheme="minorHAnsi"/>
          <w:sz w:val="32"/>
          <w:szCs w:val="32"/>
          <w:u w:val="single"/>
        </w:rPr>
      </w:pPr>
      <w:bookmarkStart w:id="0" w:name="_GoBack"/>
      <w:bookmarkEnd w:id="0"/>
    </w:p>
    <w:p w14:paraId="016838DE" w14:textId="73EC7C52" w:rsidR="00324026" w:rsidRDefault="00324026" w:rsidP="00324026">
      <w:pPr>
        <w:rPr>
          <w:rFonts w:asciiTheme="minorHAnsi" w:hAnsiTheme="minorHAnsi" w:cstheme="minorHAnsi"/>
          <w:sz w:val="32"/>
          <w:szCs w:val="32"/>
          <w:u w:val="single"/>
        </w:rPr>
      </w:pPr>
      <w:r w:rsidRPr="00AE53F8">
        <w:rPr>
          <w:rFonts w:asciiTheme="minorHAnsi" w:hAnsiTheme="minorHAnsi" w:cstheme="minorHAnsi"/>
          <w:sz w:val="32"/>
          <w:szCs w:val="32"/>
          <w:u w:val="single"/>
        </w:rPr>
        <w:t>Break -</w:t>
      </w:r>
      <w:r w:rsidR="00AE53F8">
        <w:rPr>
          <w:rFonts w:asciiTheme="minorHAnsi" w:hAnsiTheme="minorHAnsi" w:cstheme="minorHAnsi"/>
          <w:sz w:val="32"/>
          <w:szCs w:val="32"/>
          <w:u w:val="single"/>
        </w:rPr>
        <w:t xml:space="preserve"> </w:t>
      </w:r>
      <w:r w:rsidRPr="00AE53F8">
        <w:rPr>
          <w:rFonts w:asciiTheme="minorHAnsi" w:hAnsiTheme="minorHAnsi" w:cstheme="minorHAnsi"/>
          <w:sz w:val="32"/>
          <w:szCs w:val="32"/>
          <w:u w:val="single"/>
        </w:rPr>
        <w:t>5 to 15 minutes</w:t>
      </w:r>
    </w:p>
    <w:p w14:paraId="526A3911" w14:textId="77777777" w:rsidR="00AE53F8" w:rsidRPr="00AE53F8" w:rsidRDefault="00AE53F8" w:rsidP="00324026">
      <w:pPr>
        <w:rPr>
          <w:rFonts w:asciiTheme="minorHAnsi" w:hAnsiTheme="minorHAnsi" w:cstheme="minorHAnsi"/>
          <w:sz w:val="32"/>
          <w:szCs w:val="32"/>
          <w:u w:val="single"/>
        </w:rPr>
      </w:pPr>
    </w:p>
    <w:p w14:paraId="66265556" w14:textId="77777777" w:rsidR="00AE53F8" w:rsidRDefault="00324026" w:rsidP="00324026">
      <w:pPr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Purpose</w:t>
      </w:r>
      <w:r w:rsidR="00AE53F8">
        <w:rPr>
          <w:rFonts w:asciiTheme="minorHAnsi" w:hAnsiTheme="minorHAnsi" w:cstheme="minorHAnsi"/>
          <w:sz w:val="32"/>
          <w:szCs w:val="32"/>
        </w:rPr>
        <w:t>:</w:t>
      </w:r>
    </w:p>
    <w:p w14:paraId="016838DF" w14:textId="0E080EA4" w:rsidR="00324026" w:rsidRPr="00AE53F8" w:rsidRDefault="00324026" w:rsidP="00324026">
      <w:pPr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To help child, who is in the yellow or red zone,</w:t>
      </w:r>
      <w:r w:rsidR="000B3A2C" w:rsidRPr="00AE53F8">
        <w:rPr>
          <w:rFonts w:asciiTheme="minorHAnsi" w:hAnsiTheme="minorHAnsi" w:cstheme="minorHAnsi"/>
          <w:sz w:val="32"/>
          <w:szCs w:val="32"/>
        </w:rPr>
        <w:t xml:space="preserve"> to</w:t>
      </w:r>
      <w:r w:rsidRPr="00AE53F8">
        <w:rPr>
          <w:rFonts w:asciiTheme="minorHAnsi" w:hAnsiTheme="minorHAnsi" w:cstheme="minorHAnsi"/>
          <w:sz w:val="32"/>
          <w:szCs w:val="32"/>
        </w:rPr>
        <w:t xml:space="preserve"> calm down with a break. No demands are placed on child, little talking by adult and no preferred options. </w:t>
      </w:r>
    </w:p>
    <w:p w14:paraId="016838E0" w14:textId="77777777" w:rsidR="00324026" w:rsidRPr="00AE53F8" w:rsidRDefault="00324026" w:rsidP="00324026">
      <w:pPr>
        <w:rPr>
          <w:rFonts w:asciiTheme="minorHAnsi" w:hAnsiTheme="minorHAnsi" w:cstheme="minorHAnsi"/>
          <w:sz w:val="32"/>
          <w:szCs w:val="32"/>
        </w:rPr>
      </w:pPr>
    </w:p>
    <w:p w14:paraId="359BB27D" w14:textId="77777777" w:rsidR="00B3448D" w:rsidRDefault="00324026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1.</w:t>
      </w:r>
      <w:r w:rsidR="00D24269" w:rsidRPr="00AE53F8">
        <w:rPr>
          <w:rFonts w:asciiTheme="minorHAnsi" w:hAnsiTheme="minorHAnsi" w:cstheme="minorHAnsi"/>
          <w:sz w:val="32"/>
          <w:szCs w:val="32"/>
        </w:rPr>
        <w:t xml:space="preserve">  </w:t>
      </w:r>
      <w:r w:rsidRPr="00AE53F8">
        <w:rPr>
          <w:rFonts w:asciiTheme="minorHAnsi" w:hAnsiTheme="minorHAnsi" w:cstheme="minorHAnsi"/>
          <w:sz w:val="32"/>
          <w:szCs w:val="32"/>
        </w:rPr>
        <w:t>Show child Break card</w:t>
      </w:r>
      <w:r w:rsidR="004467DE">
        <w:rPr>
          <w:rFonts w:asciiTheme="minorHAnsi" w:hAnsiTheme="minorHAnsi" w:cstheme="minorHAnsi"/>
          <w:sz w:val="32"/>
          <w:szCs w:val="32"/>
        </w:rPr>
        <w:t xml:space="preserve"> when </w:t>
      </w:r>
      <w:r w:rsidR="00B3448D">
        <w:rPr>
          <w:rFonts w:asciiTheme="minorHAnsi" w:hAnsiTheme="minorHAnsi" w:cstheme="minorHAnsi"/>
          <w:sz w:val="32"/>
          <w:szCs w:val="32"/>
        </w:rPr>
        <w:t>they</w:t>
      </w:r>
      <w:r w:rsidR="004467DE">
        <w:rPr>
          <w:rFonts w:asciiTheme="minorHAnsi" w:hAnsiTheme="minorHAnsi" w:cstheme="minorHAnsi"/>
          <w:sz w:val="32"/>
          <w:szCs w:val="32"/>
        </w:rPr>
        <w:t xml:space="preserve"> need a break</w:t>
      </w:r>
      <w:r w:rsidRPr="00AE53F8">
        <w:rPr>
          <w:rFonts w:asciiTheme="minorHAnsi" w:hAnsiTheme="minorHAnsi" w:cstheme="minorHAnsi"/>
          <w:sz w:val="32"/>
          <w:szCs w:val="32"/>
        </w:rPr>
        <w:t xml:space="preserve">. If eventually have </w:t>
      </w:r>
      <w:r w:rsidR="00B3448D">
        <w:rPr>
          <w:rFonts w:asciiTheme="minorHAnsi" w:hAnsiTheme="minorHAnsi" w:cstheme="minorHAnsi"/>
          <w:sz w:val="32"/>
          <w:szCs w:val="32"/>
        </w:rPr>
        <w:t>them</w:t>
      </w:r>
      <w:r w:rsidRPr="00AE53F8">
        <w:rPr>
          <w:rFonts w:asciiTheme="minorHAnsi" w:hAnsiTheme="minorHAnsi" w:cstheme="minorHAnsi"/>
          <w:sz w:val="32"/>
          <w:szCs w:val="32"/>
        </w:rPr>
        <w:t xml:space="preserve"> give </w:t>
      </w:r>
    </w:p>
    <w:p w14:paraId="016838E1" w14:textId="1AE393D7" w:rsidR="00324026" w:rsidRPr="00AE53F8" w:rsidRDefault="00B3448D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</w:t>
      </w:r>
      <w:r w:rsidR="00324026" w:rsidRPr="00AE53F8">
        <w:rPr>
          <w:rFonts w:asciiTheme="minorHAnsi" w:hAnsiTheme="minorHAnsi" w:cstheme="minorHAnsi"/>
          <w:sz w:val="32"/>
          <w:szCs w:val="32"/>
        </w:rPr>
        <w:t>card to you</w:t>
      </w:r>
      <w:r>
        <w:rPr>
          <w:rFonts w:asciiTheme="minorHAnsi" w:hAnsiTheme="minorHAnsi" w:cstheme="minorHAnsi"/>
          <w:sz w:val="32"/>
          <w:szCs w:val="32"/>
        </w:rPr>
        <w:t xml:space="preserve"> when they</w:t>
      </w:r>
      <w:r w:rsidR="002A67F0">
        <w:rPr>
          <w:rFonts w:asciiTheme="minorHAnsi" w:hAnsiTheme="minorHAnsi" w:cstheme="minorHAnsi"/>
          <w:sz w:val="32"/>
          <w:szCs w:val="32"/>
        </w:rPr>
        <w:t xml:space="preserve"> need a break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. </w:t>
      </w:r>
    </w:p>
    <w:p w14:paraId="44EED875" w14:textId="77777777" w:rsidR="002A67F0" w:rsidRDefault="00324026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2.</w:t>
      </w:r>
      <w:r w:rsidR="00D24269" w:rsidRPr="00AE53F8">
        <w:rPr>
          <w:rFonts w:asciiTheme="minorHAnsi" w:hAnsiTheme="minorHAnsi" w:cstheme="minorHAnsi"/>
          <w:sz w:val="32"/>
          <w:szCs w:val="32"/>
        </w:rPr>
        <w:t xml:space="preserve">  </w:t>
      </w:r>
      <w:r w:rsidRPr="00AE53F8">
        <w:rPr>
          <w:rFonts w:asciiTheme="minorHAnsi" w:hAnsiTheme="minorHAnsi" w:cstheme="minorHAnsi"/>
          <w:sz w:val="32"/>
          <w:szCs w:val="32"/>
        </w:rPr>
        <w:t xml:space="preserve">Show </w:t>
      </w:r>
      <w:r w:rsidR="002A67F0">
        <w:rPr>
          <w:rFonts w:asciiTheme="minorHAnsi" w:hAnsiTheme="minorHAnsi" w:cstheme="minorHAnsi"/>
          <w:sz w:val="32"/>
          <w:szCs w:val="32"/>
        </w:rPr>
        <w:t>‘</w:t>
      </w:r>
      <w:r w:rsidRPr="00AE53F8">
        <w:rPr>
          <w:rFonts w:asciiTheme="minorHAnsi" w:hAnsiTheme="minorHAnsi" w:cstheme="minorHAnsi"/>
          <w:sz w:val="32"/>
          <w:szCs w:val="32"/>
        </w:rPr>
        <w:t>break options</w:t>
      </w:r>
      <w:r w:rsidR="002A67F0">
        <w:rPr>
          <w:rFonts w:asciiTheme="minorHAnsi" w:hAnsiTheme="minorHAnsi" w:cstheme="minorHAnsi"/>
          <w:sz w:val="32"/>
          <w:szCs w:val="32"/>
        </w:rPr>
        <w:t>’ (pictures/words of options to do during breaks)</w:t>
      </w:r>
      <w:r w:rsidRPr="00AE53F8">
        <w:rPr>
          <w:rFonts w:asciiTheme="minorHAnsi" w:hAnsiTheme="minorHAnsi" w:cstheme="minorHAnsi"/>
          <w:sz w:val="32"/>
          <w:szCs w:val="32"/>
        </w:rPr>
        <w:t xml:space="preserve"> with no </w:t>
      </w:r>
    </w:p>
    <w:p w14:paraId="016838E2" w14:textId="75F77E5D" w:rsidR="00324026" w:rsidRPr="00AE53F8" w:rsidRDefault="002A67F0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</w:t>
      </w:r>
      <w:r w:rsidR="00324026" w:rsidRPr="00AE53F8">
        <w:rPr>
          <w:rFonts w:asciiTheme="minorHAnsi" w:hAnsiTheme="minorHAnsi" w:cstheme="minorHAnsi"/>
          <w:sz w:val="32"/>
          <w:szCs w:val="32"/>
        </w:rPr>
        <w:t>talking. If</w:t>
      </w:r>
      <w:r w:rsidR="006E0398" w:rsidRPr="00AE53F8"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 xml:space="preserve">the </w:t>
      </w:r>
      <w:r w:rsidR="006E0398" w:rsidRPr="00AE53F8">
        <w:rPr>
          <w:rFonts w:asciiTheme="minorHAnsi" w:hAnsiTheme="minorHAnsi" w:cstheme="minorHAnsi"/>
          <w:sz w:val="32"/>
          <w:szCs w:val="32"/>
        </w:rPr>
        <w:t>child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 irritated, </w:t>
      </w:r>
      <w:r w:rsidR="006E0398" w:rsidRPr="00AE53F8">
        <w:rPr>
          <w:rFonts w:asciiTheme="minorHAnsi" w:hAnsiTheme="minorHAnsi" w:cstheme="minorHAnsi"/>
          <w:sz w:val="32"/>
          <w:szCs w:val="32"/>
        </w:rPr>
        <w:t xml:space="preserve">wait </w:t>
      </w:r>
      <w:r w:rsidR="00324026" w:rsidRPr="00AE53F8">
        <w:rPr>
          <w:rFonts w:asciiTheme="minorHAnsi" w:hAnsiTheme="minorHAnsi" w:cstheme="minorHAnsi"/>
          <w:sz w:val="32"/>
          <w:szCs w:val="32"/>
        </w:rPr>
        <w:t>90 second</w:t>
      </w:r>
      <w:r>
        <w:rPr>
          <w:rFonts w:asciiTheme="minorHAnsi" w:hAnsiTheme="minorHAnsi" w:cstheme="minorHAnsi"/>
          <w:sz w:val="32"/>
          <w:szCs w:val="32"/>
        </w:rPr>
        <w:t xml:space="preserve">s 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before talking. </w:t>
      </w:r>
    </w:p>
    <w:p w14:paraId="45430B8B" w14:textId="77777777" w:rsidR="004B6020" w:rsidRDefault="00324026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 xml:space="preserve">3. </w:t>
      </w:r>
      <w:r w:rsidR="00D24269" w:rsidRPr="00AE53F8">
        <w:rPr>
          <w:rFonts w:asciiTheme="minorHAnsi" w:hAnsiTheme="minorHAnsi" w:cstheme="minorHAnsi"/>
          <w:sz w:val="32"/>
          <w:szCs w:val="32"/>
        </w:rPr>
        <w:t xml:space="preserve"> </w:t>
      </w:r>
      <w:r w:rsidRPr="00AE53F8">
        <w:rPr>
          <w:rFonts w:asciiTheme="minorHAnsi" w:hAnsiTheme="minorHAnsi" w:cstheme="minorHAnsi"/>
          <w:sz w:val="32"/>
          <w:szCs w:val="32"/>
        </w:rPr>
        <w:t xml:space="preserve">Say “Choose” and </w:t>
      </w:r>
      <w:r w:rsidR="004B6020">
        <w:rPr>
          <w:rFonts w:asciiTheme="minorHAnsi" w:hAnsiTheme="minorHAnsi" w:cstheme="minorHAnsi"/>
          <w:sz w:val="32"/>
          <w:szCs w:val="32"/>
        </w:rPr>
        <w:t xml:space="preserve">the </w:t>
      </w:r>
      <w:r w:rsidRPr="00AE53F8">
        <w:rPr>
          <w:rFonts w:asciiTheme="minorHAnsi" w:hAnsiTheme="minorHAnsi" w:cstheme="minorHAnsi"/>
          <w:sz w:val="32"/>
          <w:szCs w:val="32"/>
        </w:rPr>
        <w:t xml:space="preserve">child </w:t>
      </w:r>
      <w:r w:rsidR="004B6020">
        <w:rPr>
          <w:rFonts w:asciiTheme="minorHAnsi" w:hAnsiTheme="minorHAnsi" w:cstheme="minorHAnsi"/>
          <w:sz w:val="32"/>
          <w:szCs w:val="32"/>
        </w:rPr>
        <w:t>points to a break option</w:t>
      </w:r>
      <w:r w:rsidRPr="00AE53F8">
        <w:rPr>
          <w:rFonts w:asciiTheme="minorHAnsi" w:hAnsiTheme="minorHAnsi" w:cstheme="minorHAnsi"/>
          <w:sz w:val="32"/>
          <w:szCs w:val="32"/>
        </w:rPr>
        <w:t xml:space="preserve">. If </w:t>
      </w:r>
      <w:r w:rsidR="004B6020">
        <w:rPr>
          <w:rFonts w:asciiTheme="minorHAnsi" w:hAnsiTheme="minorHAnsi" w:cstheme="minorHAnsi"/>
          <w:sz w:val="32"/>
          <w:szCs w:val="32"/>
        </w:rPr>
        <w:t>the child doesn’t make a</w:t>
      </w:r>
      <w:r w:rsidRPr="00AE53F8">
        <w:rPr>
          <w:rFonts w:asciiTheme="minorHAnsi" w:hAnsiTheme="minorHAnsi" w:cstheme="minorHAnsi"/>
          <w:sz w:val="32"/>
          <w:szCs w:val="32"/>
        </w:rPr>
        <w:t xml:space="preserve"> </w:t>
      </w:r>
      <w:r w:rsidR="004B6020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7EB91B66" w14:textId="49031305" w:rsidR="00C51572" w:rsidRDefault="004B6020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</w:t>
      </w:r>
      <w:r w:rsidR="00C51572" w:rsidRPr="00AE53F8">
        <w:rPr>
          <w:rFonts w:asciiTheme="minorHAnsi" w:hAnsiTheme="minorHAnsi" w:cstheme="minorHAnsi"/>
          <w:sz w:val="32"/>
          <w:szCs w:val="32"/>
        </w:rPr>
        <w:t>choice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 make a ch</w:t>
      </w:r>
      <w:r w:rsidR="006E0398" w:rsidRPr="00AE53F8">
        <w:rPr>
          <w:rFonts w:asciiTheme="minorHAnsi" w:hAnsiTheme="minorHAnsi" w:cstheme="minorHAnsi"/>
          <w:sz w:val="32"/>
          <w:szCs w:val="32"/>
        </w:rPr>
        <w:t>oice</w:t>
      </w:r>
      <w:r>
        <w:rPr>
          <w:rFonts w:asciiTheme="minorHAnsi" w:hAnsiTheme="minorHAnsi" w:cstheme="minorHAnsi"/>
          <w:sz w:val="32"/>
          <w:szCs w:val="32"/>
        </w:rPr>
        <w:t xml:space="preserve"> for them</w:t>
      </w:r>
      <w:r w:rsidR="006E0398" w:rsidRPr="00AE53F8">
        <w:rPr>
          <w:rFonts w:asciiTheme="minorHAnsi" w:hAnsiTheme="minorHAnsi" w:cstheme="minorHAnsi"/>
          <w:sz w:val="32"/>
          <w:szCs w:val="32"/>
        </w:rPr>
        <w:t xml:space="preserve"> and point to that choice. i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.e.  a walk, </w:t>
      </w:r>
      <w:r w:rsidR="00C51572">
        <w:rPr>
          <w:rFonts w:asciiTheme="minorHAnsi" w:hAnsiTheme="minorHAnsi" w:cstheme="minorHAnsi"/>
          <w:sz w:val="32"/>
          <w:szCs w:val="32"/>
        </w:rPr>
        <w:t xml:space="preserve">activity </w:t>
      </w:r>
    </w:p>
    <w:p w14:paraId="016838E3" w14:textId="3E77605F" w:rsidR="00324026" w:rsidRPr="00AE53F8" w:rsidRDefault="00C51572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break, 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get a drink, </w:t>
      </w:r>
      <w:r>
        <w:rPr>
          <w:rFonts w:asciiTheme="minorHAnsi" w:hAnsiTheme="minorHAnsi" w:cstheme="minorHAnsi"/>
          <w:sz w:val="32"/>
          <w:szCs w:val="32"/>
        </w:rPr>
        <w:t>listen to music, draw, etc</w:t>
      </w:r>
      <w:r w:rsidR="00324026" w:rsidRPr="00AE53F8">
        <w:rPr>
          <w:rFonts w:asciiTheme="minorHAnsi" w:hAnsiTheme="minorHAnsi" w:cstheme="minorHAnsi"/>
          <w:sz w:val="32"/>
          <w:szCs w:val="32"/>
        </w:rPr>
        <w:t>.</w:t>
      </w:r>
    </w:p>
    <w:p w14:paraId="6E213FE6" w14:textId="77777777" w:rsidR="00D24269" w:rsidRPr="00AE53F8" w:rsidRDefault="00324026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4.</w:t>
      </w:r>
      <w:r w:rsidR="00D24269" w:rsidRPr="00AE53F8">
        <w:rPr>
          <w:rFonts w:asciiTheme="minorHAnsi" w:hAnsiTheme="minorHAnsi" w:cstheme="minorHAnsi"/>
          <w:sz w:val="32"/>
          <w:szCs w:val="32"/>
        </w:rPr>
        <w:t xml:space="preserve">  </w:t>
      </w:r>
      <w:r w:rsidRPr="00AE53F8">
        <w:rPr>
          <w:rFonts w:asciiTheme="minorHAnsi" w:hAnsiTheme="minorHAnsi" w:cstheme="minorHAnsi"/>
          <w:sz w:val="32"/>
          <w:szCs w:val="32"/>
        </w:rPr>
        <w:t xml:space="preserve">When finished break, back to class and resume prior task. This work can be very </w:t>
      </w:r>
    </w:p>
    <w:p w14:paraId="5E579BDF" w14:textId="5F1ECC73" w:rsidR="00E9129C" w:rsidRPr="00AE53F8" w:rsidRDefault="00D24269" w:rsidP="00AE53F8">
      <w:pPr>
        <w:spacing w:line="276" w:lineRule="auto"/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 xml:space="preserve">     </w:t>
      </w:r>
      <w:r w:rsidR="00324026" w:rsidRPr="00AE53F8">
        <w:rPr>
          <w:rFonts w:asciiTheme="minorHAnsi" w:hAnsiTheme="minorHAnsi" w:cstheme="minorHAnsi"/>
          <w:sz w:val="32"/>
          <w:szCs w:val="32"/>
        </w:rPr>
        <w:t>short but</w:t>
      </w:r>
      <w:r w:rsidR="006E0398" w:rsidRPr="00AE53F8">
        <w:rPr>
          <w:rFonts w:asciiTheme="minorHAnsi" w:hAnsiTheme="minorHAnsi" w:cstheme="minorHAnsi"/>
          <w:sz w:val="32"/>
          <w:szCs w:val="32"/>
        </w:rPr>
        <w:t xml:space="preserve"> back to the same task, complete a short piece, and move on. </w:t>
      </w:r>
    </w:p>
    <w:p w14:paraId="3F7116AD" w14:textId="77777777" w:rsidR="00E9129C" w:rsidRPr="00AE53F8" w:rsidRDefault="00E9129C" w:rsidP="00AD43A7">
      <w:pPr>
        <w:rPr>
          <w:rFonts w:asciiTheme="minorHAnsi" w:hAnsiTheme="minorHAnsi" w:cstheme="minorHAnsi"/>
          <w:sz w:val="32"/>
          <w:szCs w:val="32"/>
        </w:rPr>
      </w:pPr>
    </w:p>
    <w:p w14:paraId="016838EE" w14:textId="66DCB285" w:rsidR="00324026" w:rsidRPr="00AE53F8" w:rsidRDefault="00E9129C" w:rsidP="00AD43A7">
      <w:pPr>
        <w:rPr>
          <w:rFonts w:asciiTheme="minorHAnsi" w:hAnsiTheme="minorHAnsi" w:cstheme="minorHAnsi"/>
          <w:sz w:val="32"/>
          <w:szCs w:val="32"/>
        </w:rPr>
      </w:pPr>
      <w:r w:rsidRPr="00AE53F8">
        <w:rPr>
          <w:rFonts w:asciiTheme="minorHAnsi" w:hAnsiTheme="minorHAnsi" w:cstheme="minorHAnsi"/>
          <w:sz w:val="32"/>
          <w:szCs w:val="32"/>
        </w:rPr>
        <w:t>Refer to the next page for examples of break cards.</w:t>
      </w:r>
      <w:r w:rsidR="00324026" w:rsidRPr="00AE53F8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75492629" w14:textId="1D0293BD" w:rsidR="0030601D" w:rsidRPr="00AE53F8" w:rsidRDefault="0030601D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AE53F8">
        <w:rPr>
          <w:rFonts w:asciiTheme="minorHAnsi" w:hAnsiTheme="minorHAnsi" w:cstheme="minorHAnsi"/>
          <w:b/>
          <w:sz w:val="32"/>
          <w:szCs w:val="32"/>
          <w:u w:val="single"/>
        </w:rPr>
        <w:br w:type="page"/>
      </w:r>
    </w:p>
    <w:p w14:paraId="06EA826B" w14:textId="77777777" w:rsidR="007D5731" w:rsidRDefault="007D5731" w:rsidP="00AD43A7">
      <w:pPr>
        <w:rPr>
          <w:b/>
          <w:sz w:val="32"/>
          <w:szCs w:val="32"/>
          <w:u w:val="single"/>
        </w:rPr>
      </w:pPr>
    </w:p>
    <w:p w14:paraId="016838EF" w14:textId="187B5E00" w:rsidR="00324026" w:rsidRDefault="007D5731" w:rsidP="00AD43A7">
      <w:pPr>
        <w:rPr>
          <w:b/>
          <w:noProof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253CCFE" wp14:editId="53EBED03">
            <wp:extent cx="3930650" cy="38515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4604" cy="385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F460" w14:textId="77777777" w:rsidR="0030601D" w:rsidRDefault="0030601D" w:rsidP="00AD43A7">
      <w:pPr>
        <w:rPr>
          <w:b/>
          <w:noProof/>
          <w:sz w:val="32"/>
          <w:szCs w:val="32"/>
          <w:u w:val="single"/>
        </w:rPr>
      </w:pPr>
    </w:p>
    <w:p w14:paraId="70854E50" w14:textId="76AE889B" w:rsidR="0092493C" w:rsidRDefault="0030601D" w:rsidP="00AD43A7">
      <w:pPr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0BB9999" wp14:editId="151EC2A5">
            <wp:extent cx="3971404" cy="33177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3667" cy="332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93C" w:rsidSect="0015278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6467F" w14:textId="77777777" w:rsidR="009461A4" w:rsidRDefault="009461A4">
      <w:r>
        <w:separator/>
      </w:r>
    </w:p>
  </w:endnote>
  <w:endnote w:type="continuationSeparator" w:id="0">
    <w:p w14:paraId="7E3C8228" w14:textId="77777777" w:rsidR="009461A4" w:rsidRDefault="0094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454D0" w14:textId="7CE4F55D" w:rsidR="00AE53F8" w:rsidRPr="00AE53F8" w:rsidRDefault="00AE53F8">
    <w:pPr>
      <w:pStyle w:val="Footer"/>
      <w:rPr>
        <w:rFonts w:asciiTheme="minorHAnsi" w:hAnsiTheme="minorHAnsi" w:cstheme="minorHAnsi"/>
        <w:lang w:val="en-CA"/>
      </w:rPr>
    </w:pPr>
    <w:r w:rsidRPr="00AE53F8">
      <w:rPr>
        <w:rFonts w:asciiTheme="minorHAnsi" w:hAnsiTheme="minorHAnsi" w:cstheme="minorHAnsi"/>
        <w:lang w:val="en-CA"/>
      </w:rPr>
      <w:t>Adapted from Sooke School District 6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23CF8" w14:textId="77777777" w:rsidR="009461A4" w:rsidRDefault="009461A4">
      <w:r>
        <w:separator/>
      </w:r>
    </w:p>
  </w:footnote>
  <w:footnote w:type="continuationSeparator" w:id="0">
    <w:p w14:paraId="3A95BDA5" w14:textId="77777777" w:rsidR="009461A4" w:rsidRDefault="009461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838F4" w14:textId="13CFA67F" w:rsidR="00AE53F8" w:rsidRPr="00B169F5" w:rsidRDefault="009A2CCE" w:rsidP="00AE53F8">
    <w:pPr>
      <w:pStyle w:val="Header"/>
      <w:tabs>
        <w:tab w:val="left" w:pos="6450"/>
        <w:tab w:val="left" w:pos="6750"/>
        <w:tab w:val="right" w:pos="10650"/>
      </w:tabs>
      <w:ind w:left="2160" w:firstLine="4965"/>
      <w:rPr>
        <w:rFonts w:ascii="Times New (W1)" w:hAnsi="Times New (W1)"/>
        <w:sz w:val="18"/>
        <w:szCs w:val="18"/>
      </w:rPr>
    </w:pPr>
    <w:r w:rsidRPr="00B169F5">
      <w:rPr>
        <w:rFonts w:ascii="Times New (W1)" w:hAnsi="Times New (W1)"/>
        <w:sz w:val="18"/>
        <w:szCs w:val="18"/>
      </w:rPr>
      <w:t xml:space="preserve"> </w:t>
    </w:r>
    <w:r>
      <w:rPr>
        <w:rFonts w:ascii="Times New (W1)" w:hAnsi="Times New (W1)"/>
        <w:sz w:val="18"/>
        <w:szCs w:val="18"/>
      </w:rPr>
      <w:t xml:space="preserve">  </w:t>
    </w:r>
  </w:p>
  <w:p w14:paraId="016838F8" w14:textId="3B90DB75" w:rsidR="009A2CCE" w:rsidRPr="00B169F5" w:rsidRDefault="009A2CCE" w:rsidP="009E13C6">
    <w:pPr>
      <w:pStyle w:val="Header"/>
      <w:tabs>
        <w:tab w:val="left" w:pos="7275"/>
        <w:tab w:val="right" w:pos="10650"/>
      </w:tabs>
      <w:ind w:firstLine="4965"/>
      <w:rPr>
        <w:rFonts w:ascii="Times New (W1)" w:hAnsi="Times New (W1)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68613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7FD1361"/>
    <w:multiLevelType w:val="singleLevel"/>
    <w:tmpl w:val="4A3A2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02"/>
  <w:displayHorizontalDrawingGridEvery w:val="0"/>
  <w:displayVerticalDrawingGridEvery w:val="2"/>
  <w:noPunctuationKerning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zQwMTYyNDQ0NbZU0lEKTi0uzszPAykwqQUAnYE/0CwAAAA="/>
    <w:docVar w:name="dgnword-eventsink" w:val="http://schemas.openxmlformats.org/officeDocument/2006/relationships/endnotessntstream%20fall.dotx"/>
  </w:docVars>
  <w:rsids>
    <w:rsidRoot w:val="00B324CD"/>
    <w:rsid w:val="00002F44"/>
    <w:rsid w:val="00004539"/>
    <w:rsid w:val="00005955"/>
    <w:rsid w:val="00030A8E"/>
    <w:rsid w:val="000623AE"/>
    <w:rsid w:val="00076F1D"/>
    <w:rsid w:val="000832D5"/>
    <w:rsid w:val="000B3A2C"/>
    <w:rsid w:val="000D0FE0"/>
    <w:rsid w:val="000D24D4"/>
    <w:rsid w:val="000D69F2"/>
    <w:rsid w:val="000E3D4A"/>
    <w:rsid w:val="000E4EEE"/>
    <w:rsid w:val="000F3234"/>
    <w:rsid w:val="0010379F"/>
    <w:rsid w:val="00106EBA"/>
    <w:rsid w:val="00112A9D"/>
    <w:rsid w:val="00120145"/>
    <w:rsid w:val="00126C49"/>
    <w:rsid w:val="0015278B"/>
    <w:rsid w:val="00152C88"/>
    <w:rsid w:val="001848BE"/>
    <w:rsid w:val="00191334"/>
    <w:rsid w:val="001D7EB6"/>
    <w:rsid w:val="001E308A"/>
    <w:rsid w:val="001F5DE8"/>
    <w:rsid w:val="00200EB4"/>
    <w:rsid w:val="00201903"/>
    <w:rsid w:val="00203B81"/>
    <w:rsid w:val="00204C5C"/>
    <w:rsid w:val="0023791A"/>
    <w:rsid w:val="00241233"/>
    <w:rsid w:val="00253B0D"/>
    <w:rsid w:val="002725B9"/>
    <w:rsid w:val="0027543A"/>
    <w:rsid w:val="00282C07"/>
    <w:rsid w:val="00285A15"/>
    <w:rsid w:val="00293482"/>
    <w:rsid w:val="002A67F0"/>
    <w:rsid w:val="002C5540"/>
    <w:rsid w:val="002D1A26"/>
    <w:rsid w:val="002D3F21"/>
    <w:rsid w:val="002F19D4"/>
    <w:rsid w:val="002F6005"/>
    <w:rsid w:val="002F70D3"/>
    <w:rsid w:val="0030601D"/>
    <w:rsid w:val="00323D56"/>
    <w:rsid w:val="00324026"/>
    <w:rsid w:val="003243C4"/>
    <w:rsid w:val="0034376C"/>
    <w:rsid w:val="00347872"/>
    <w:rsid w:val="00362E2D"/>
    <w:rsid w:val="003660C2"/>
    <w:rsid w:val="00382D14"/>
    <w:rsid w:val="003C18B9"/>
    <w:rsid w:val="003F56CE"/>
    <w:rsid w:val="00403EE4"/>
    <w:rsid w:val="00420166"/>
    <w:rsid w:val="00426441"/>
    <w:rsid w:val="004467DE"/>
    <w:rsid w:val="004468F3"/>
    <w:rsid w:val="00487F84"/>
    <w:rsid w:val="004B6020"/>
    <w:rsid w:val="004B7991"/>
    <w:rsid w:val="004E651A"/>
    <w:rsid w:val="004F3A4E"/>
    <w:rsid w:val="004F6971"/>
    <w:rsid w:val="004F76DE"/>
    <w:rsid w:val="0052175C"/>
    <w:rsid w:val="005235E5"/>
    <w:rsid w:val="00527EEC"/>
    <w:rsid w:val="00540A12"/>
    <w:rsid w:val="00541E39"/>
    <w:rsid w:val="0054791B"/>
    <w:rsid w:val="005714DC"/>
    <w:rsid w:val="005970B7"/>
    <w:rsid w:val="005A369A"/>
    <w:rsid w:val="005A4429"/>
    <w:rsid w:val="005B03E3"/>
    <w:rsid w:val="005B17F3"/>
    <w:rsid w:val="005C52D1"/>
    <w:rsid w:val="005E3692"/>
    <w:rsid w:val="005E683E"/>
    <w:rsid w:val="005F2DF5"/>
    <w:rsid w:val="00604ED0"/>
    <w:rsid w:val="00610AD7"/>
    <w:rsid w:val="00623E02"/>
    <w:rsid w:val="00634609"/>
    <w:rsid w:val="00643E97"/>
    <w:rsid w:val="00660ED2"/>
    <w:rsid w:val="00666644"/>
    <w:rsid w:val="006B19C8"/>
    <w:rsid w:val="006B3861"/>
    <w:rsid w:val="006B3A89"/>
    <w:rsid w:val="006E0398"/>
    <w:rsid w:val="00712E20"/>
    <w:rsid w:val="00733DF6"/>
    <w:rsid w:val="00735DC1"/>
    <w:rsid w:val="0074025D"/>
    <w:rsid w:val="00762722"/>
    <w:rsid w:val="00770652"/>
    <w:rsid w:val="00777EE2"/>
    <w:rsid w:val="0078024F"/>
    <w:rsid w:val="00780A9C"/>
    <w:rsid w:val="00782E12"/>
    <w:rsid w:val="00796763"/>
    <w:rsid w:val="007A767C"/>
    <w:rsid w:val="007B2135"/>
    <w:rsid w:val="007C6D8E"/>
    <w:rsid w:val="007D5731"/>
    <w:rsid w:val="00805557"/>
    <w:rsid w:val="008264F5"/>
    <w:rsid w:val="008561D0"/>
    <w:rsid w:val="0086529D"/>
    <w:rsid w:val="00876B6D"/>
    <w:rsid w:val="00884584"/>
    <w:rsid w:val="0089011A"/>
    <w:rsid w:val="00891058"/>
    <w:rsid w:val="008B3979"/>
    <w:rsid w:val="008B4542"/>
    <w:rsid w:val="008B6ED0"/>
    <w:rsid w:val="008B7E09"/>
    <w:rsid w:val="008F0579"/>
    <w:rsid w:val="008F1089"/>
    <w:rsid w:val="008F59D5"/>
    <w:rsid w:val="00901B2D"/>
    <w:rsid w:val="00904568"/>
    <w:rsid w:val="0092493C"/>
    <w:rsid w:val="00932E78"/>
    <w:rsid w:val="009461A4"/>
    <w:rsid w:val="009730B8"/>
    <w:rsid w:val="00991163"/>
    <w:rsid w:val="009A2CCE"/>
    <w:rsid w:val="009B6542"/>
    <w:rsid w:val="009C62D6"/>
    <w:rsid w:val="009D440B"/>
    <w:rsid w:val="009E13C6"/>
    <w:rsid w:val="009E5E7F"/>
    <w:rsid w:val="009F5C3C"/>
    <w:rsid w:val="009F6B44"/>
    <w:rsid w:val="00A206E8"/>
    <w:rsid w:val="00A4287F"/>
    <w:rsid w:val="00A57B20"/>
    <w:rsid w:val="00A7182A"/>
    <w:rsid w:val="00A743C2"/>
    <w:rsid w:val="00AA65E5"/>
    <w:rsid w:val="00AB0091"/>
    <w:rsid w:val="00AB128A"/>
    <w:rsid w:val="00AB2AF3"/>
    <w:rsid w:val="00AD43A7"/>
    <w:rsid w:val="00AD6299"/>
    <w:rsid w:val="00AD6D4F"/>
    <w:rsid w:val="00AD7AE3"/>
    <w:rsid w:val="00AE53F8"/>
    <w:rsid w:val="00AF0F87"/>
    <w:rsid w:val="00AF633A"/>
    <w:rsid w:val="00AF7F77"/>
    <w:rsid w:val="00B14CE2"/>
    <w:rsid w:val="00B169F5"/>
    <w:rsid w:val="00B22D2B"/>
    <w:rsid w:val="00B24351"/>
    <w:rsid w:val="00B276AD"/>
    <w:rsid w:val="00B324CD"/>
    <w:rsid w:val="00B3448D"/>
    <w:rsid w:val="00B475EF"/>
    <w:rsid w:val="00B64BD0"/>
    <w:rsid w:val="00B77729"/>
    <w:rsid w:val="00B800DC"/>
    <w:rsid w:val="00B80812"/>
    <w:rsid w:val="00B82EA7"/>
    <w:rsid w:val="00B84E76"/>
    <w:rsid w:val="00B916C6"/>
    <w:rsid w:val="00B95B69"/>
    <w:rsid w:val="00BB0155"/>
    <w:rsid w:val="00BD2A10"/>
    <w:rsid w:val="00BE7893"/>
    <w:rsid w:val="00C1150C"/>
    <w:rsid w:val="00C3596E"/>
    <w:rsid w:val="00C50A27"/>
    <w:rsid w:val="00C51572"/>
    <w:rsid w:val="00C70F8F"/>
    <w:rsid w:val="00C746EC"/>
    <w:rsid w:val="00C96326"/>
    <w:rsid w:val="00C97AAA"/>
    <w:rsid w:val="00CA7848"/>
    <w:rsid w:val="00CC4839"/>
    <w:rsid w:val="00CE0D77"/>
    <w:rsid w:val="00CE553B"/>
    <w:rsid w:val="00D009FB"/>
    <w:rsid w:val="00D0317A"/>
    <w:rsid w:val="00D11BA7"/>
    <w:rsid w:val="00D125EF"/>
    <w:rsid w:val="00D24269"/>
    <w:rsid w:val="00D343B7"/>
    <w:rsid w:val="00D36CA5"/>
    <w:rsid w:val="00D45B8E"/>
    <w:rsid w:val="00D52EBE"/>
    <w:rsid w:val="00D63D3A"/>
    <w:rsid w:val="00D64358"/>
    <w:rsid w:val="00D7054A"/>
    <w:rsid w:val="00D915B0"/>
    <w:rsid w:val="00DA4A5B"/>
    <w:rsid w:val="00DD51C6"/>
    <w:rsid w:val="00DD717B"/>
    <w:rsid w:val="00DF0871"/>
    <w:rsid w:val="00DF57F9"/>
    <w:rsid w:val="00E173A9"/>
    <w:rsid w:val="00E20E9D"/>
    <w:rsid w:val="00E24B28"/>
    <w:rsid w:val="00E30956"/>
    <w:rsid w:val="00E42B98"/>
    <w:rsid w:val="00E62372"/>
    <w:rsid w:val="00E91020"/>
    <w:rsid w:val="00E9129C"/>
    <w:rsid w:val="00E935EE"/>
    <w:rsid w:val="00EA39B4"/>
    <w:rsid w:val="00EC7639"/>
    <w:rsid w:val="00ED668A"/>
    <w:rsid w:val="00EE2C20"/>
    <w:rsid w:val="00F10898"/>
    <w:rsid w:val="00F12F54"/>
    <w:rsid w:val="00F14775"/>
    <w:rsid w:val="00F2719F"/>
    <w:rsid w:val="00F349F5"/>
    <w:rsid w:val="00F47F77"/>
    <w:rsid w:val="00F55D31"/>
    <w:rsid w:val="00F82507"/>
    <w:rsid w:val="00F83F1C"/>
    <w:rsid w:val="00F917A9"/>
    <w:rsid w:val="00FB57D1"/>
    <w:rsid w:val="00FC1A31"/>
    <w:rsid w:val="00FF1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16838CD"/>
  <w15:docId w15:val="{F111BE37-5473-4428-84FC-19C32CB53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482"/>
    <w:rPr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93482"/>
    <w:pPr>
      <w:keepNext/>
      <w:jc w:val="center"/>
      <w:outlineLvl w:val="0"/>
    </w:pPr>
    <w:rPr>
      <w:rFonts w:ascii="Tahoma" w:hAnsi="Tahoma"/>
      <w:b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93482"/>
    <w:pPr>
      <w:keepNext/>
      <w:outlineLvl w:val="1"/>
    </w:pPr>
    <w:rPr>
      <w:rFonts w:ascii="Tahoma" w:hAnsi="Tahoma"/>
      <w:b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14CE2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14CE2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uiPriority w:val="99"/>
    <w:rsid w:val="0029348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14CE2"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2934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14CE2"/>
    <w:rPr>
      <w:rFonts w:cs="Times New Roman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rsid w:val="00293482"/>
    <w:rPr>
      <w:rFonts w:cs="Times New Roman"/>
      <w:color w:val="0000FF"/>
      <w:u w:val="single"/>
    </w:rPr>
  </w:style>
  <w:style w:type="paragraph" w:styleId="NoSpacing">
    <w:name w:val="No Spacing"/>
    <w:uiPriority w:val="99"/>
    <w:qFormat/>
    <w:rsid w:val="00AD43A7"/>
    <w:rPr>
      <w:rFonts w:ascii="Calibri" w:hAnsi="Calibri"/>
      <w:lang w:eastAsia="en-US"/>
    </w:rPr>
  </w:style>
  <w:style w:type="paragraph" w:styleId="BalloonText">
    <w:name w:val="Balloon Text"/>
    <w:basedOn w:val="Normal"/>
    <w:link w:val="BalloonTextChar"/>
    <w:uiPriority w:val="99"/>
    <w:rsid w:val="00AB1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B128A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99"/>
    <w:rsid w:val="00F147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4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71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ech and Language Initial Assessment</vt:lpstr>
    </vt:vector>
  </TitlesOfParts>
  <Company>sd62 mgt team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ch and Language Initial Assessment</dc:title>
  <dc:subject/>
  <dc:creator>Ron Warder</dc:creator>
  <cp:keywords/>
  <dc:description/>
  <cp:lastModifiedBy>Jenny Williams</cp:lastModifiedBy>
  <cp:revision>19</cp:revision>
  <cp:lastPrinted>2017-06-27T19:22:00Z</cp:lastPrinted>
  <dcterms:created xsi:type="dcterms:W3CDTF">2020-04-17T01:41:00Z</dcterms:created>
  <dcterms:modified xsi:type="dcterms:W3CDTF">2020-05-19T20:16:00Z</dcterms:modified>
</cp:coreProperties>
</file>